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Chicago</w:t>
      </w:r>
    </w:p>
    <w:bookmarkStart w:id="20" w:name="Xef59ab243fa3dacae08d7455af33baccace0743"/>
    <w:p>
      <w:pPr>
        <w:pStyle w:val="Heading1"/>
      </w:pPr>
      <w:r>
        <w:t xml:space="preserve">Internship Application Letter for Legal Internship Position</w:t>
      </w:r>
    </w:p>
    <w:p>
      <w:pPr>
        <w:pStyle w:val="FirstParagraph"/>
      </w:pPr>
      <w:r>
        <w:t xml:space="preserve">Submitted to [Law Firm Name], Chicago, United States</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w:t>
      </w:r>
      <w:r>
        <w:br/>
      </w:r>
      <w:r>
        <w:t xml:space="preserve">[Firm Address]</w:t>
      </w:r>
      <w:r>
        <w:br/>
      </w:r>
      <w:r>
        <w:t xml:space="preserve">Chicago, IL 60601</w:t>
      </w:r>
      <w:r>
        <w:br/>
      </w:r>
      <w:r>
        <w:t xml:space="preserve">United States</w:t>
      </w:r>
    </w:p>
    <w:bookmarkStart w:id="21" w:name="X48be4c5875062386291398f0f0e3660b70fe86a"/>
    <w:p>
      <w:pPr>
        <w:pStyle w:val="Heading2"/>
      </w:pPr>
      <w:r>
        <w:t xml:space="preserve">Subject: Internship Application Letter for Legal Internship Position</w:t>
      </w:r>
    </w:p>
    <w:p>
      <w:pPr>
        <w:pStyle w:val="FirstParagraph"/>
      </w:pPr>
      <w:r>
        <w:t xml:space="preserve">Dear Hiring Committee,</w:t>
      </w:r>
    </w:p>
    <w:p>
      <w:pPr>
        <w:pStyle w:val="BodyText"/>
      </w:pPr>
      <w:r>
        <w:t xml:space="preserve">It is with profound enthusiasm that I submit my Internship Application Letter for the Summer 2024 Legal Internship position at [Law Firm Name] in Chicago, Illinois. As a dedicated law student at the University of Chicago Law School and an aspiring legal professional deeply committed to advancing justice within the United States, I have long admired your firm's distinguished reputation for excellence in litigation and corporate law practice across United States Chicago. This opportunity represents not merely a professional stepping stone but a vital alignment with my career trajectory toward becoming an ethical, skilled Lawyer serving the dynamic legal ecosystem of America.</w:t>
      </w:r>
    </w:p>
    <w:p>
      <w:pPr>
        <w:pStyle w:val="BodyText"/>
      </w:pPr>
      <w:r>
        <w:t xml:space="preserve">My academic journey at UChicago Law has been intentionally structured to prepare me for rigorous legal practice in the United States Chicago context. I have maintained a 3.8 GPA while specializing in civil procedure and commercial litigation – courses directly relevant to your firm's prominent practice areas. In my Advanced Legal Research seminar, I authored a comprehensive analysis of recent Illinois Appellate Court decisions on contract law, identifying strategic patterns that could inform real-world litigation approaches within United States Chicago's complex business environment. This research was presented at the Midwest Law Students Conference where I received commendation for "exceptional analytical depth in applying federal precedent to regional legal nuances." Such experiences have solidified my understanding that effective legal practice in Chicago requires not only theoretical mastery but also acute awareness of local judicial culture and economic landscape.</w:t>
      </w:r>
    </w:p>
    <w:p>
      <w:pPr>
        <w:pStyle w:val="BodyText"/>
      </w:pPr>
      <w:r>
        <w:t xml:space="preserve">Beyond the classroom, I served as a law clerk at the Cook County Circuit Court's Commercial Division during spring 2023. There, I assisted judges with case management for high-stakes business disputes involving multinational corporations – a microcosm of the sophisticated legal work your firm undertakes daily in United States Chicago. My responsibilities included drafting bench memos analyzing jurisdictional challenges under Illinois' Uniform Commercial Code, conducting evidentiary research on discovery disputes, and observing oral arguments that highlighted how regional procedural rules intersect with national corporate law standards. This hands-on experience revealed the critical importance of understanding Chicago's unique legal infrastructure – from its specialized commercial courts to its position as a Midwest hub for Fortune 500 headquarters. It cemented my resolve to pursue my legal career within this vibrant city where the United States' federal and state systems converge.</w:t>
      </w:r>
    </w:p>
    <w:p>
      <w:pPr>
        <w:pStyle w:val="BodyText"/>
      </w:pPr>
      <w:r>
        <w:t xml:space="preserve">What particularly compels me toward [Law Firm Name] is your firm's longstanding commitment to pro bono work addressing systemic inequities in Chicago communities. Your recent representation of immigrant families before the Illinois Department of Human Services directly mirrors my volunteer work with the Chicago Neighborhood Legal Services Program, where I assisted low-income residents navigating housing disputes during the 2023 eviction crisis. In that role, I witnessed firsthand how legal advocacy transforms individual lives while strengthening community resilience – a principle your firm embodies through its partnership with the Chicago Urban League. This alignment of professional values makes me confident that my dedication to equitable justice would thrive within your collaborative environment.</w:t>
      </w:r>
    </w:p>
    <w:p>
      <w:pPr>
        <w:pStyle w:val="BodyText"/>
      </w:pPr>
      <w:r>
        <w:t xml:space="preserve">As I prepare for licensure as a Lawyer in the United States, I recognize that Chicago offers an unparalleled training ground. The city's legal landscape – where federal courts, state supreme courts, and diverse private practices intersect – provides the necessary complexity to forge a well-rounded attorney. Your firm’s emphasis on mentorship through initiatives like the "Summer Associate Leadership Program" particularly resonates with my learning philosophy: I believe true mastery comes from observing seasoned professionals navigate intricate cases while receiving structured guidance. My proficiency in Westlaw, LexisNexis, and legal writing software would enable me to immediately contribute to your team's efficiency – a quality essential for handling the high-volume caseloads characteristic of United States Chicago's legal market.</w:t>
      </w:r>
    </w:p>
    <w:p>
      <w:pPr>
        <w:pStyle w:val="BodyText"/>
      </w:pPr>
      <w:r>
        <w:t xml:space="preserve">I have included my resume detailing further academic achievements and practical experiences. Most notably, I served as Articles Editor for the University of Chicago Law Review, where I edited peer-reviewed articles on emerging topics like algorithmic bias in commercial contracts – a subject increasingly relevant to corporate clients across United States Chicago. My ability to distill complex legal concepts into clear written analyses (evidenced by my published article on "Digital Evidence Standards in Illinois Criminal Trials") positions me to support your attorneys' research needs with precision. Additionally, I am fluent in Spanish, a valuable asset when serving the diverse client base of Chicago's legal community.</w:t>
      </w:r>
    </w:p>
    <w:p>
      <w:pPr>
        <w:pStyle w:val="BodyText"/>
      </w:pPr>
      <w:r>
        <w:t xml:space="preserve">The significance of this internship extends beyond professional development for me; it represents a commitment to contributing meaningfully to the American legal tradition. As one of the nation's premier cities for legal innovation, Chicago serves as my ideal proving ground before I pursue licensure as a Lawyer across the United States. Your firm’s history of producing leaders who have shaped precedent in areas from antitrust law to civil rights makes [Law Firm Name] uniquely positioned to guide this next phase of my journey. I am particularly eager to learn from your team's approach to balancing client advocacy with ethical responsibilities – a balance that defines exceptional legal practice in the United States Chicago context.</w:t>
      </w:r>
    </w:p>
    <w:p>
      <w:pPr>
        <w:pStyle w:val="BodyText"/>
      </w:pPr>
      <w:r>
        <w:t xml:space="preserve">Thank you for considering my Internship Application Letter. I welcome the opportunity to discuss how my academic background, practical experience, and dedication to equitable justice align with your firm's mission. I am available at your convenience for an interview and can be reached by phone or email within 24 hours. I look forward to the possibility of contributing to [Law Firm Name]'s legacy of excellence in United States Chicago legal practice.</w:t>
      </w:r>
    </w:p>
    <w:p>
      <w:pPr>
        <w:pStyle w:val="BodyText"/>
      </w:pPr>
      <w:r>
        <w:t xml:space="preserve">Sincerely,</w:t>
      </w:r>
      <w:r>
        <w:br/>
      </w:r>
      <w:r>
        <w:rPr>
          <w:bCs/>
          <w:b/>
        </w:rPr>
        <w:t xml:space="preserve">[Your Full Name]</w:t>
      </w:r>
      <w:r>
        <w:br/>
      </w:r>
      <w:r>
        <w:t xml:space="preserve">Candidate for Juris Doctor (J.D.)</w:t>
      </w:r>
      <w:r>
        <w:br/>
      </w:r>
      <w:r>
        <w:t xml:space="preserve">University of Chicago Law School</w:t>
      </w:r>
    </w:p>
    <w:p>
      <w:pPr>
        <w:pStyle w:val="BodyText"/>
      </w:pPr>
      <w:r>
        <w:t xml:space="preserve">Word Count: 827</w:t>
      </w:r>
    </w:p>
    <w:p>
      <w:pPr>
        <w:pStyle w:val="BodyText"/>
      </w:pPr>
      <w:r>
        <w:t xml:space="preserve">Note for Hiring Committee:</w:t>
      </w:r>
      <w:r>
        <w:br/>
      </w:r>
      <w:r>
        <w:t xml:space="preserve">This Internship Application Letter is submitted per [Law Firm Name]'s career portal requirement. It specifically addresses the need for candidates who understand Chicago's legal ecosystem within the United States context and demonstrates commitment to becoming a Lawyer through academic rigor, practical experience, and ethical advocac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Chicago</dc:title>
  <dc:creator/>
  <dc:language>en</dc:language>
  <cp:keywords/>
  <dcterms:created xsi:type="dcterms:W3CDTF">2026-07-21T14:41:04Z</dcterms:created>
  <dcterms:modified xsi:type="dcterms:W3CDTF">2026-07-21T14:41:04Z</dcterms:modified>
</cp:coreProperties>
</file>

<file path=docProps/custom.xml><?xml version="1.0" encoding="utf-8"?>
<Properties xmlns="http://schemas.openxmlformats.org/officeDocument/2006/custom-properties" xmlns:vt="http://schemas.openxmlformats.org/officeDocument/2006/docPropsVTypes"/>
</file>